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cott Pech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ch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1 Larraway Dr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pecht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6473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